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mixed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this environmental influence is not a completely passive process. Through their activities, their interactions with others, and even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arise during niche construction can indefinitely maintain cooperation. We expand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prolong the Hankshaw effect, allowing cooperation to keep hitchhiking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affects selection. Here, we explore how niche construction influence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r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3" w:name="fig2"/>
      <w:bookmarkEnd w:id="43"/>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5" w:name="fig3"/>
      <w:bookmarkEnd w:id="45"/>
      <w:r>
        <w:t xml:space="preserve">Figure 3</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and density dependence enable an adapted cooperator (genotype [1,2,3,4,</w:t>
      </w:r>
      <w:r>
        <w:rPr>
          <w:i/>
        </w:rPr>
        <w:t xml:space="preserve">6</w:t>
      </w:r>
      <w:r>
        <w:t xml:space="preserve">]) to invade a population of defectors. (</w:t>
      </w:r>
      <w:r>
        <w:rPr>
          <w:b/>
        </w:rPr>
        <w:t xml:space="preserve">C</w:t>
      </w:r>
      <w:r>
        <w:t xml:space="preserve">) These same adaptive opportunities can allow cooperators to resist invasion by initially-matching defectors, which arise via mutation and remain a constant threat. Here, cooperation persisted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w:t>
      </w:r>
    </w:p>
    <w:p/>
    <w:p>
      <w:pPr>
        <w:pStyle w:val="Heading1"/>
      </w:pPr>
      <w:bookmarkStart w:id="47" w:name="tables"/>
      <w:bookmarkEnd w:id="4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8" w:name="references"/>
      <w:bookmarkEnd w:id="4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1">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728f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49" Target="http://dx.doi.org/10.1038/ismej.2014.259" TargetMode="External" /><Relationship Type="http://schemas.openxmlformats.org/officeDocument/2006/relationships/hyperlink" Id="rId51" Target="http://dx.doi.org/10.1101/016667" TargetMode="External" /><Relationship Type="http://schemas.openxmlformats.org/officeDocument/2006/relationships/hyperlink" Id="rId5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38/ismej.2014.259" TargetMode="External" /><Relationship Type="http://schemas.openxmlformats.org/officeDocument/2006/relationships/hyperlink" Id="rId51" Target="http://dx.doi.org/10.1101/016667" TargetMode="External" /><Relationship Type="http://schemas.openxmlformats.org/officeDocument/2006/relationships/hyperlink" Id="rId5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